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648282" w14:textId="631A8B93" w:rsidR="00E928C8" w:rsidRDefault="00E928C8" w:rsidP="008367E0">
      <w:pPr>
        <w:bidi/>
        <w:spacing w:after="0" w:line="360" w:lineRule="auto"/>
        <w:ind w:left="29" w:right="-634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رقم الطلب: </w:t>
      </w:r>
      <w:r w:rsidRPr="00E928C8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</w:t>
      </w:r>
    </w:p>
    <w:p w14:paraId="5DA5F21E" w14:textId="39862D95" w:rsidR="0008215F" w:rsidRDefault="0008215F" w:rsidP="00E928C8">
      <w:pPr>
        <w:bidi/>
        <w:spacing w:after="0" w:line="360" w:lineRule="auto"/>
        <w:ind w:left="29" w:right="-634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البريد الإلكترونى </w:t>
      </w:r>
      <w:r w:rsidR="00C61CC6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للباحث الرئيسى</w: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: </w:t>
      </w:r>
      <w:r w:rsidRPr="0008215F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....</w:t>
      </w:r>
    </w:p>
    <w:p w14:paraId="6C1FC4E7" w14:textId="6A30652A" w:rsidR="0046574A" w:rsidRDefault="0046574A" w:rsidP="0008215F">
      <w:pPr>
        <w:bidi/>
        <w:spacing w:after="0" w:line="360" w:lineRule="auto"/>
        <w:ind w:left="29" w:right="-634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نتيجه التقدم:</w:t>
      </w:r>
    </w:p>
    <w:p w14:paraId="162F14A8" w14:textId="60E95550" w:rsidR="0046574A" w:rsidRDefault="0046574A" w:rsidP="007D5CEA">
      <w:pPr>
        <w:pBdr>
          <w:bottom w:val="single" w:sz="12" w:space="1" w:color="auto"/>
        </w:pBdr>
        <w:bidi/>
        <w:spacing w:after="240" w:line="360" w:lineRule="auto"/>
        <w:ind w:left="29" w:right="-634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</w:pP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5D6240FA" wp14:editId="1D63B0A8">
                <wp:extent cx="209550" cy="157480"/>
                <wp:effectExtent l="0" t="0" r="19050" b="13970"/>
                <wp:docPr id="1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BBD7E3F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">
                <v:path arrowok="t"/>
                <w10:wrap anchorx="page"/>
                <w10:anchorlock/>
              </v:rect>
            </w:pict>
          </mc:Fallback>
        </mc:AlternateConten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تم قبول المقترح البحثى</w:t>
      </w:r>
      <w:r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ab/>
      </w:r>
      <w:r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ab/>
      </w: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6BDAE3A9" wp14:editId="475CAD86">
                <wp:extent cx="209550" cy="157480"/>
                <wp:effectExtent l="0" t="0" r="19050" b="13970"/>
                <wp:docPr id="10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2F7E7FD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">
                <v:path arrowok="t"/>
                <w10:wrap anchorx="page"/>
                <w10:anchorlock/>
              </v:rect>
            </w:pict>
          </mc:Fallback>
        </mc:AlternateConten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لم يتم قبول المقترح البحثى</w:t>
      </w:r>
    </w:p>
    <w:p w14:paraId="727AD173" w14:textId="36C343F0" w:rsidR="00B142AB" w:rsidRDefault="007D5CEA" w:rsidP="00B142AB">
      <w:pPr>
        <w:bidi/>
        <w:spacing w:after="0" w:line="360" w:lineRule="auto"/>
        <w:ind w:left="29" w:right="-634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فى حاله قبول المقترح:</w:t>
      </w:r>
    </w:p>
    <w:p w14:paraId="7C122E2B" w14:textId="3ABA8F69" w:rsidR="00FC7344" w:rsidRDefault="00FC7344" w:rsidP="00FC7344">
      <w:pPr>
        <w:bidi/>
        <w:spacing w:after="0" w:line="360" w:lineRule="auto"/>
        <w:ind w:left="29" w:right="-634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من فضلك قم بمراجعه البيانات التالية والخاصة بالمقترح</w:t>
      </w:r>
      <w:r w:rsidR="007B6F2A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البحثى</w:t>
      </w:r>
    </w:p>
    <w:p w14:paraId="0EA22CBD" w14:textId="08E24939" w:rsidR="00C060A9" w:rsidRDefault="00D25AA1" w:rsidP="0046574A">
      <w:pPr>
        <w:bidi/>
        <w:spacing w:after="0" w:line="360" w:lineRule="auto"/>
        <w:ind w:left="29" w:right="-634"/>
        <w:rPr>
          <w:rFonts w:asciiTheme="majorBidi" w:hAnsiTheme="majorBidi" w:cstheme="majorBidi"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عنوان المقترح</w:t>
      </w:r>
      <w:r w:rsidR="00C060A9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باللغة العربية</w:t>
      </w:r>
      <w:r w:rsidR="007A0800"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>:</w:t>
      </w:r>
      <w:r w:rsidR="00C060A9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</w:t>
      </w:r>
      <w:r w:rsidR="007026E4"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</w:t>
      </w:r>
      <w:r w:rsidR="008367E0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</w:t>
      </w:r>
      <w:r w:rsidR="007026E4"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</w:t>
      </w:r>
      <w:r w:rsidR="009F23AA">
        <w:rPr>
          <w:rFonts w:asciiTheme="majorBidi" w:hAnsiTheme="majorBidi" w:cstheme="majorBidi" w:hint="cs"/>
          <w:color w:val="000000" w:themeColor="text1"/>
          <w:sz w:val="26"/>
          <w:szCs w:val="26"/>
          <w:rtl/>
          <w:lang w:bidi="ar-EG"/>
        </w:rPr>
        <w:t>............</w:t>
      </w:r>
    </w:p>
    <w:p w14:paraId="0EA22CBF" w14:textId="77777777" w:rsidR="009E438F" w:rsidRPr="008A535D" w:rsidRDefault="009E438F" w:rsidP="00B82402">
      <w:pPr>
        <w:spacing w:after="0" w:line="360" w:lineRule="auto"/>
        <w:ind w:left="-630"/>
        <w:rPr>
          <w:rFonts w:asciiTheme="majorBidi" w:hAnsiTheme="majorBidi" w:cstheme="majorBidi"/>
          <w:sz w:val="24"/>
          <w:szCs w:val="24"/>
          <w:lang w:bidi="ar-EG"/>
        </w:rPr>
      </w:pPr>
      <w:r w:rsidRPr="008A535D">
        <w:rPr>
          <w:rFonts w:asciiTheme="majorBidi" w:hAnsiTheme="majorBidi" w:cstheme="majorBidi"/>
          <w:b/>
          <w:bCs/>
          <w:sz w:val="26"/>
          <w:szCs w:val="26"/>
          <w:lang w:bidi="ar-EG"/>
        </w:rPr>
        <w:t xml:space="preserve">Proposal Title: </w:t>
      </w:r>
      <w:r w:rsidRPr="008A535D">
        <w:rPr>
          <w:rFonts w:asciiTheme="majorBidi" w:hAnsiTheme="majorBidi" w:cstheme="majorBidi"/>
          <w:sz w:val="24"/>
          <w:szCs w:val="24"/>
          <w:lang w:bidi="ar-EG"/>
        </w:rPr>
        <w:t>......................................................................................................................</w:t>
      </w:r>
    </w:p>
    <w:p w14:paraId="0EA22CC4" w14:textId="03E2CB9E" w:rsidR="007D7B8F" w:rsidRPr="007D7B8F" w:rsidRDefault="007D7B8F" w:rsidP="00A856D7">
      <w:pPr>
        <w:bidi/>
        <w:spacing w:after="0" w:line="360" w:lineRule="auto"/>
        <w:rPr>
          <w:rFonts w:asciiTheme="majorBidi" w:hAnsiTheme="majorBidi" w:cstheme="majorBidi"/>
          <w:color w:val="000000" w:themeColor="text1"/>
          <w:sz w:val="26"/>
          <w:szCs w:val="26"/>
          <w:rtl/>
          <w:lang w:bidi="ar-EG"/>
        </w:rPr>
      </w:pPr>
      <w:r w:rsidRPr="007D7B8F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قيمة التمويل</w:t>
      </w:r>
      <w:r w:rsidR="00593369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>: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</w:t>
      </w:r>
      <w:r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</w:t>
      </w:r>
      <w:r w:rsidR="00593369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</w:t>
      </w:r>
      <w:r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.......................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  <w:lang w:bidi="ar-EG"/>
        </w:rPr>
        <w:t>......................</w:t>
      </w:r>
    </w:p>
    <w:p w14:paraId="0F1BC1C1" w14:textId="1FDDD73B" w:rsidR="00E46B5D" w:rsidRDefault="00E46B5D" w:rsidP="008B290C">
      <w:pPr>
        <w:pBdr>
          <w:bottom w:val="single" w:sz="12" w:space="1" w:color="auto"/>
        </w:pBdr>
        <w:bidi/>
        <w:spacing w:after="240" w:line="360" w:lineRule="auto"/>
        <w:ind w:right="-634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مدة المشروع: </w:t>
      </w:r>
      <w:r w:rsidRPr="00277D15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</w:t>
      </w:r>
      <w:r w:rsidR="006B41C1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تاريخ البدء: </w:t>
      </w:r>
      <w:r w:rsidR="006B41C1" w:rsidRPr="00277D15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</w:t>
      </w:r>
      <w:r w:rsidR="006B41C1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تاريخ الإنتهاء: </w:t>
      </w:r>
      <w:r w:rsidR="006B41C1" w:rsidRPr="00277D15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</w:t>
      </w:r>
      <w:r w:rsidR="00277D15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</w:t>
      </w:r>
      <w:r w:rsidR="006B41C1" w:rsidRPr="00277D15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</w: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</w:p>
    <w:p w14:paraId="202A0D46" w14:textId="0613F576" w:rsidR="001C21A4" w:rsidRDefault="00060815" w:rsidP="001C21A4">
      <w:pPr>
        <w:pBdr>
          <w:bottom w:val="single" w:sz="12" w:space="1" w:color="auto"/>
        </w:pBdr>
        <w:bidi/>
        <w:spacing w:after="0" w:line="360" w:lineRule="auto"/>
        <w:jc w:val="both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فى حاله عدم قبول المقترح:</w:t>
      </w:r>
    </w:p>
    <w:p w14:paraId="46BC7626" w14:textId="16C523D5" w:rsidR="00325F53" w:rsidRDefault="00325F53" w:rsidP="00325F53">
      <w:pPr>
        <w:pBdr>
          <w:bottom w:val="single" w:sz="12" w:space="1" w:color="auto"/>
        </w:pBdr>
        <w:bidi/>
        <w:spacing w:after="0" w:line="360" w:lineRule="auto"/>
        <w:jc w:val="both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ما هى أسباب الرفض؟</w:t>
      </w:r>
      <w:r w:rsidR="00A1723A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أسباب تتعلق بــــ</w:t>
      </w:r>
    </w:p>
    <w:p w14:paraId="36A9ED13" w14:textId="7E316E5E" w:rsidR="000B67A1" w:rsidRDefault="00325F53" w:rsidP="004B7BAE">
      <w:pPr>
        <w:pBdr>
          <w:bottom w:val="single" w:sz="12" w:space="1" w:color="auto"/>
        </w:pBdr>
        <w:bidi/>
        <w:spacing w:after="0" w:line="360" w:lineRule="auto"/>
        <w:jc w:val="both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04A885B3" wp14:editId="501DE810">
                <wp:extent cx="209550" cy="157480"/>
                <wp:effectExtent l="0" t="0" r="19050" b="13970"/>
                <wp:docPr id="21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85CE36C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">
                <v:path arrowok="t"/>
                <w10:wrap anchorx="page"/>
                <w10:anchorlock/>
              </v:rect>
            </w:pict>
          </mc:Fallback>
        </mc:AlternateConten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="00A1723A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النقطة البحثية</w:t>
      </w:r>
      <w:r w:rsidR="000B1394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="000B1394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ab/>
      </w:r>
      <w:r w:rsidR="000B1394"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4ECF7A1A" wp14:editId="088C11D0">
                <wp:extent cx="209550" cy="157480"/>
                <wp:effectExtent l="0" t="0" r="19050" b="13970"/>
                <wp:docPr id="22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BA31123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">
                <v:path arrowok="t"/>
                <w10:wrap anchorx="page"/>
                <w10:anchorlock/>
              </v:rect>
            </w:pict>
          </mc:Fallback>
        </mc:AlternateContent>
      </w:r>
      <w:r w:rsidR="000B1394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="00862DD9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طريقة كتابة المقترح </w:t>
      </w:r>
      <w:r w:rsidR="00862DD9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ab/>
      </w:r>
      <w:r w:rsidR="00862DD9"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1064DE01" wp14:editId="08A57B46">
                <wp:extent cx="209550" cy="157480"/>
                <wp:effectExtent l="0" t="0" r="19050" b="13970"/>
                <wp:docPr id="23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475A908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">
                <v:path arrowok="t"/>
                <w10:wrap anchorx="page"/>
                <w10:anchorlock/>
              </v:rect>
            </w:pict>
          </mc:Fallback>
        </mc:AlternateContent>
      </w:r>
      <w:r w:rsidR="00862DD9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الفريق البحثى</w:t>
      </w:r>
      <w:r w:rsidR="005D3769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="005D3769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ab/>
      </w:r>
      <w:r w:rsidR="004B7BAE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br/>
      </w:r>
      <w:r w:rsidR="005D3769"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6A22EB5F" wp14:editId="58AC9006">
                <wp:extent cx="209550" cy="157480"/>
                <wp:effectExtent l="0" t="0" r="19050" b="13970"/>
                <wp:docPr id="24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7C61483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">
                <v:path arrowok="t"/>
                <w10:wrap anchorx="page"/>
                <w10:anchorlock/>
              </v:rect>
            </w:pict>
          </mc:Fallback>
        </mc:AlternateContent>
      </w:r>
      <w:r w:rsidR="005D3769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الميزانية المقترحه </w:t>
      </w:r>
      <w:r w:rsidR="005D3769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ab/>
      </w:r>
      <w:r w:rsidR="005D3769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ab/>
      </w:r>
      <w:r w:rsidR="005D3769"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43444015" wp14:editId="2C5B49E2">
                <wp:extent cx="209550" cy="157480"/>
                <wp:effectExtent l="0" t="0" r="19050" b="13970"/>
                <wp:docPr id="28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0D7A6EB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">
                <v:path arrowok="t"/>
                <w10:wrap anchorx="page"/>
                <w10:anchorlock/>
              </v:rect>
            </w:pict>
          </mc:Fallback>
        </mc:AlternateContent>
      </w:r>
      <w:r w:rsidR="005D3769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لم </w:t>
      </w:r>
      <w:r w:rsidR="00040643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تذكر أسباب للرفض</w:t>
      </w:r>
      <w:r w:rsidR="000B1394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="000B67A1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ab/>
      </w:r>
      <w:r w:rsidR="000B67A1"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399CECBD" wp14:editId="5432F0AA">
                <wp:extent cx="209550" cy="157480"/>
                <wp:effectExtent l="0" t="0" r="19050" b="13970"/>
                <wp:docPr id="29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B1A9377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">
                <v:path arrowok="t"/>
                <w10:wrap anchorx="page"/>
                <w10:anchorlock/>
              </v:rect>
            </w:pict>
          </mc:Fallback>
        </mc:AlternateContent>
      </w:r>
      <w:r w:rsidR="000B67A1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الاعداد المتقدمه </w:t>
      </w:r>
      <w:r w:rsidR="00363A88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ضخمة والمنافسة كبيرة</w:t>
      </w:r>
      <w:r w:rsidR="005B60FC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للغاية </w:t>
      </w:r>
      <w:r w:rsidR="005B60FC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ab/>
      </w:r>
      <w:r w:rsidR="005B60FC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ab/>
      </w:r>
      <w:r w:rsidR="005B60FC"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4C0C2341" wp14:editId="08B15ECA">
                <wp:extent cx="209550" cy="157480"/>
                <wp:effectExtent l="0" t="0" r="19050" b="13970"/>
                <wp:docPr id="30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238D9C8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">
                <v:path arrowok="t"/>
                <w10:wrap anchorx="page"/>
                <w10:anchorlock/>
              </v:rect>
            </w:pict>
          </mc:Fallback>
        </mc:AlternateContent>
      </w:r>
      <w:r w:rsidR="005B60FC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="00DD4AB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لم نستوفى شروط ومتطلبات الجهه المانحه</w:t>
      </w:r>
    </w:p>
    <w:p w14:paraId="36AA2ADE" w14:textId="037DA447" w:rsidR="00060815" w:rsidRDefault="00B521B4" w:rsidP="001C21A4">
      <w:pPr>
        <w:pBdr>
          <w:bottom w:val="single" w:sz="12" w:space="1" w:color="auto"/>
        </w:pBdr>
        <w:bidi/>
        <w:spacing w:after="0" w:line="360" w:lineRule="auto"/>
        <w:jc w:val="both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من فضلك أذكر </w:t>
      </w:r>
      <w:r w:rsidR="001C21A4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أى أسباب أخرى </w:t>
      </w:r>
      <w:r w:rsidR="00325F53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إ</w:t>
      </w:r>
      <w:r w:rsidR="00F320A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ن وجدت</w: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:</w:t>
      </w:r>
    </w:p>
    <w:p w14:paraId="7609BCFA" w14:textId="5ED2C621" w:rsidR="00074A9E" w:rsidRDefault="00074A9E" w:rsidP="00074A9E">
      <w:pPr>
        <w:pBdr>
          <w:bottom w:val="single" w:sz="12" w:space="1" w:color="auto"/>
        </w:pBdr>
        <w:bidi/>
        <w:spacing w:after="0" w:line="360" w:lineRule="auto"/>
        <w:jc w:val="both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5707D5B3" w14:textId="0A5CAF06" w:rsidR="00074A9E" w:rsidRDefault="00074A9E" w:rsidP="00074A9E">
      <w:pPr>
        <w:pBdr>
          <w:bottom w:val="single" w:sz="12" w:space="1" w:color="auto"/>
        </w:pBdr>
        <w:bidi/>
        <w:spacing w:after="0" w:line="360" w:lineRule="auto"/>
        <w:jc w:val="both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هل </w:t>
      </w:r>
      <w:r w:rsidR="005E2F8C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تحتاج إلى مساعدة </w:t>
      </w:r>
      <w:r w:rsidR="009D227F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قبل التقديم فى المرة القادمة؟ برجاء قم بتحديد </w:t>
      </w:r>
      <w:r w:rsidR="00EF32F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أنواع</w:t>
      </w:r>
      <w:r w:rsidR="009D227F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المساعدة المطلوبة</w:t>
      </w:r>
      <w:r w:rsidR="0028645F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:</w:t>
      </w:r>
    </w:p>
    <w:p w14:paraId="4B6BF39C" w14:textId="746ABB16" w:rsidR="0028645F" w:rsidRDefault="0028645F" w:rsidP="0028645F">
      <w:pPr>
        <w:pBdr>
          <w:bottom w:val="single" w:sz="12" w:space="1" w:color="auto"/>
        </w:pBdr>
        <w:bidi/>
        <w:spacing w:after="0" w:line="360" w:lineRule="auto"/>
        <w:jc w:val="both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</w:pP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0E451951" wp14:editId="0BE8FF63">
                <wp:extent cx="209550" cy="157480"/>
                <wp:effectExtent l="0" t="0" r="19050" b="13970"/>
                <wp:docPr id="31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AFC8058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">
                <v:path arrowok="t"/>
                <w10:wrap anchorx="page"/>
                <w10:anchorlock/>
              </v:rect>
            </w:pict>
          </mc:Fallback>
        </mc:AlternateConten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حضور ورشة عمل للتعرف على متطلبات وشروط الجهه المانحه</w:t>
      </w:r>
    </w:p>
    <w:p w14:paraId="3D982684" w14:textId="318E7A27" w:rsidR="0028645F" w:rsidRDefault="0028645F" w:rsidP="0028645F">
      <w:pPr>
        <w:pBdr>
          <w:bottom w:val="single" w:sz="12" w:space="1" w:color="auto"/>
        </w:pBdr>
        <w:bidi/>
        <w:spacing w:after="0" w:line="360" w:lineRule="auto"/>
        <w:jc w:val="both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</w:pP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5675A72E" wp14:editId="7A9B6580">
                <wp:extent cx="209550" cy="157480"/>
                <wp:effectExtent l="0" t="0" r="19050" b="13970"/>
                <wp:docPr id="32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5B636B8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">
                <v:path arrowok="t"/>
                <w10:wrap anchorx="page"/>
                <w10:anchorlock/>
              </v:rect>
            </w:pict>
          </mc:Fallback>
        </mc:AlternateConten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</w:t>
      </w:r>
      <w:r w:rsidR="00A26439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الحصول على إشعار</w:t>
      </w:r>
      <w:r w:rsidR="006F3B65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ات</w:t>
      </w:r>
      <w:r w:rsidR="00A26439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قبل موعد </w:t>
      </w:r>
      <w:r w:rsidR="00AC0DF4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فتح قبول المقترحات بفترة كافية </w:t>
      </w:r>
    </w:p>
    <w:p w14:paraId="25155814" w14:textId="23A099F0" w:rsidR="00B521B4" w:rsidRDefault="00E10DFF" w:rsidP="006844EA">
      <w:pPr>
        <w:pBdr>
          <w:bottom w:val="single" w:sz="12" w:space="1" w:color="auto"/>
        </w:pBdr>
        <w:bidi/>
        <w:spacing w:after="0" w:line="360" w:lineRule="auto"/>
        <w:jc w:val="both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</w:pP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2F1D8E32" wp14:editId="1BE4DC66">
                <wp:extent cx="209550" cy="157480"/>
                <wp:effectExtent l="0" t="0" r="19050" b="13970"/>
                <wp:docPr id="34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797A826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">
                <v:path arrowok="t"/>
                <w10:wrap anchorx="page"/>
                <w10:anchorlock/>
              </v:rect>
            </w:pict>
          </mc:Fallback>
        </mc:AlternateConten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حضور ورشه عمل للتعرف على كيفية كتابة مقترح بحثى </w:t>
      </w:r>
      <w:r w:rsidR="00E361B8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جيد.</w:t>
      </w:r>
    </w:p>
    <w:p w14:paraId="633E4249" w14:textId="7173804F" w:rsidR="00E426EA" w:rsidRPr="00905107" w:rsidRDefault="00E426EA" w:rsidP="00E426EA">
      <w:pPr>
        <w:pBdr>
          <w:bottom w:val="single" w:sz="12" w:space="1" w:color="auto"/>
        </w:pBdr>
        <w:bidi/>
        <w:spacing w:after="0" w:line="360" w:lineRule="auto"/>
        <w:jc w:val="both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أخرى: .................................................................................................................................</w:t>
      </w:r>
    </w:p>
    <w:p w14:paraId="0EA22CCA" w14:textId="6492256C" w:rsidR="00286445" w:rsidRDefault="00BF2915" w:rsidP="00B82402">
      <w:pPr>
        <w:bidi/>
        <w:spacing w:after="0" w:line="360" w:lineRule="auto"/>
        <w:ind w:left="-630"/>
        <w:rPr>
          <w:rFonts w:ascii="Traditional Arabic" w:hAnsi="Traditional Arabic" w:cs="Simplified Arabic"/>
          <w:b/>
          <w:bCs/>
          <w:sz w:val="26"/>
          <w:szCs w:val="26"/>
          <w:rtl/>
          <w:lang w:bidi="ar-EG"/>
        </w:rPr>
      </w:pPr>
      <w:r>
        <w:rPr>
          <w:rFonts w:ascii="Traditional Arabic" w:hAnsi="Traditional Arabic" w:cs="Simplified Arabic" w:hint="cs"/>
          <w:b/>
          <w:bCs/>
          <w:sz w:val="26"/>
          <w:szCs w:val="26"/>
          <w:rtl/>
          <w:lang w:bidi="ar-EG"/>
        </w:rPr>
        <w:lastRenderedPageBreak/>
        <w:t>الباحث ال</w:t>
      </w:r>
      <w:r w:rsidR="009E6043">
        <w:rPr>
          <w:rFonts w:ascii="Traditional Arabic" w:hAnsi="Traditional Arabic" w:cs="Simplified Arabic" w:hint="cs"/>
          <w:b/>
          <w:bCs/>
          <w:sz w:val="26"/>
          <w:szCs w:val="26"/>
          <w:rtl/>
          <w:lang w:bidi="ar-EG"/>
        </w:rPr>
        <w:t>رئيسي</w:t>
      </w:r>
      <w:r w:rsidR="00084E2F">
        <w:rPr>
          <w:rFonts w:ascii="Traditional Arabic" w:hAnsi="Traditional Arabic" w:cs="Simplified Arabic" w:hint="cs"/>
          <w:b/>
          <w:bCs/>
          <w:sz w:val="26"/>
          <w:szCs w:val="26"/>
          <w:rtl/>
          <w:lang w:bidi="ar-EG"/>
        </w:rPr>
        <w:t>:</w:t>
      </w:r>
    </w:p>
    <w:p w14:paraId="0EA22CCB" w14:textId="082EF991" w:rsidR="00084E2F" w:rsidRDefault="00084E2F" w:rsidP="00B82402">
      <w:pPr>
        <w:bidi/>
        <w:spacing w:after="0" w:line="360" w:lineRule="auto"/>
        <w:ind w:left="-630"/>
        <w:rPr>
          <w:rFonts w:ascii="Traditional Arabic" w:hAnsi="Traditional Arabic" w:cs="Simplified Arabic"/>
          <w:b/>
          <w:bCs/>
          <w:sz w:val="26"/>
          <w:szCs w:val="26"/>
          <w:rtl/>
          <w:lang w:bidi="ar-EG"/>
        </w:rPr>
      </w:pPr>
      <w:r>
        <w:rPr>
          <w:rFonts w:ascii="Traditional Arabic" w:hAnsi="Traditional Arabic" w:cs="Simplified Arabic" w:hint="cs"/>
          <w:b/>
          <w:bCs/>
          <w:sz w:val="26"/>
          <w:szCs w:val="26"/>
          <w:rtl/>
          <w:lang w:bidi="ar-EG"/>
        </w:rPr>
        <w:t>التوقيــــــــــــع:</w:t>
      </w:r>
    </w:p>
    <w:p w14:paraId="0EA22CCC" w14:textId="790B0EC2" w:rsidR="00084E2F" w:rsidRPr="00286445" w:rsidRDefault="00084E2F" w:rsidP="00B82402">
      <w:pPr>
        <w:bidi/>
        <w:spacing w:after="0" w:line="360" w:lineRule="auto"/>
        <w:ind w:left="-630"/>
        <w:rPr>
          <w:rFonts w:ascii="Traditional Arabic" w:hAnsi="Traditional Arabic" w:cs="Simplified Arabic"/>
          <w:b/>
          <w:bCs/>
          <w:sz w:val="26"/>
          <w:szCs w:val="26"/>
          <w:lang w:bidi="ar-EG"/>
        </w:rPr>
      </w:pPr>
      <w:r>
        <w:rPr>
          <w:rFonts w:ascii="Traditional Arabic" w:hAnsi="Traditional Arabic" w:cs="Simplified Arabic" w:hint="cs"/>
          <w:b/>
          <w:bCs/>
          <w:sz w:val="26"/>
          <w:szCs w:val="26"/>
          <w:rtl/>
          <w:lang w:bidi="ar-EG"/>
        </w:rPr>
        <w:t>التاريـــــــــــخ:</w:t>
      </w:r>
    </w:p>
    <w:p w14:paraId="0EA22CCD" w14:textId="769781AE" w:rsidR="00113E48" w:rsidRPr="008B647D" w:rsidRDefault="00113E48" w:rsidP="00B82402">
      <w:pPr>
        <w:bidi/>
        <w:spacing w:after="0" w:line="240" w:lineRule="auto"/>
        <w:rPr>
          <w:rFonts w:asciiTheme="majorBidi" w:hAnsiTheme="majorBidi" w:cstheme="majorBidi"/>
          <w:b/>
          <w:bCs/>
          <w:color w:val="000000" w:themeColor="text1"/>
          <w:sz w:val="28"/>
          <w:szCs w:val="28"/>
          <w:rtl/>
          <w:lang w:bidi="ar-EG"/>
        </w:rPr>
      </w:pPr>
    </w:p>
    <w:p w14:paraId="0EA22CCE" w14:textId="619D7766" w:rsidR="0004119B" w:rsidRPr="00113E48" w:rsidRDefault="0004119B" w:rsidP="00113E48">
      <w:pPr>
        <w:bidi/>
        <w:spacing w:after="0" w:line="240" w:lineRule="auto"/>
        <w:rPr>
          <w:rFonts w:asciiTheme="majorBidi" w:hAnsiTheme="majorBidi" w:cstheme="majorBidi"/>
          <w:b/>
          <w:bCs/>
          <w:color w:val="000000" w:themeColor="text1"/>
          <w:sz w:val="28"/>
          <w:szCs w:val="28"/>
          <w:rtl/>
        </w:rPr>
      </w:pPr>
    </w:p>
    <w:sectPr w:rsidR="0004119B" w:rsidRPr="00113E48" w:rsidSect="0063690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93" w:right="1440" w:bottom="1440" w:left="1440" w:header="708" w:footer="3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3FDC70" w14:textId="77777777" w:rsidR="005D5A17" w:rsidRDefault="005D5A17" w:rsidP="004D3327">
      <w:pPr>
        <w:spacing w:after="0" w:line="240" w:lineRule="auto"/>
      </w:pPr>
      <w:r>
        <w:separator/>
      </w:r>
    </w:p>
  </w:endnote>
  <w:endnote w:type="continuationSeparator" w:id="0">
    <w:p w14:paraId="7147A7D4" w14:textId="77777777" w:rsidR="005D5A17" w:rsidRDefault="005D5A17" w:rsidP="004D33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1BA75" w14:textId="77777777" w:rsidR="00ED1ECF" w:rsidRDefault="00ED1EC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A22CEB" w14:textId="77777777" w:rsidR="003A0B1D" w:rsidRDefault="003A0B1D">
    <w:pPr>
      <w:pStyle w:val="Footer"/>
      <w:pBdr>
        <w:bottom w:val="single" w:sz="6" w:space="1" w:color="auto"/>
      </w:pBdr>
      <w:rPr>
        <w:rFonts w:asciiTheme="majorBidi" w:hAnsiTheme="majorBidi" w:cstheme="majorBidi"/>
        <w:sz w:val="20"/>
        <w:szCs w:val="20"/>
      </w:rPr>
    </w:pPr>
  </w:p>
  <w:p w14:paraId="0EA22CEC" w14:textId="77777777" w:rsidR="003A0B1D" w:rsidRPr="00636901" w:rsidRDefault="003A0B1D">
    <w:pPr>
      <w:pStyle w:val="Footer"/>
      <w:rPr>
        <w:rFonts w:asciiTheme="majorBidi" w:hAnsiTheme="majorBidi" w:cstheme="majorBidi"/>
        <w:sz w:val="8"/>
        <w:szCs w:val="8"/>
      </w:rPr>
    </w:pPr>
  </w:p>
  <w:p w14:paraId="0EA22CED" w14:textId="77777777" w:rsidR="00EC583A" w:rsidRPr="003A0B1D" w:rsidRDefault="00EC583A" w:rsidP="00854278">
    <w:pPr>
      <w:pStyle w:val="Footer"/>
      <w:rPr>
        <w:rFonts w:asciiTheme="majorBidi" w:hAnsiTheme="majorBidi" w:cstheme="majorBidi"/>
        <w:sz w:val="20"/>
        <w:szCs w:val="20"/>
      </w:rPr>
    </w:pPr>
    <w:r w:rsidRPr="003A0B1D">
      <w:rPr>
        <w:rFonts w:asciiTheme="majorBidi" w:hAnsiTheme="majorBidi" w:cstheme="majorBidi"/>
        <w:sz w:val="20"/>
        <w:szCs w:val="20"/>
      </w:rPr>
      <w:t xml:space="preserve">33 El </w:t>
    </w:r>
    <w:proofErr w:type="spellStart"/>
    <w:r w:rsidRPr="003A0B1D">
      <w:rPr>
        <w:rFonts w:asciiTheme="majorBidi" w:hAnsiTheme="majorBidi" w:cstheme="majorBidi"/>
        <w:sz w:val="20"/>
        <w:szCs w:val="20"/>
      </w:rPr>
      <w:t>Boho</w:t>
    </w:r>
    <w:r w:rsidR="00854278">
      <w:rPr>
        <w:rFonts w:asciiTheme="majorBidi" w:hAnsiTheme="majorBidi" w:cstheme="majorBidi"/>
        <w:sz w:val="20"/>
        <w:szCs w:val="20"/>
      </w:rPr>
      <w:t>uth</w:t>
    </w:r>
    <w:proofErr w:type="spellEnd"/>
    <w:r w:rsidR="00854278">
      <w:rPr>
        <w:rFonts w:asciiTheme="majorBidi" w:hAnsiTheme="majorBidi" w:cstheme="majorBidi"/>
        <w:sz w:val="20"/>
        <w:szCs w:val="20"/>
      </w:rPr>
      <w:t xml:space="preserve"> street, </w:t>
    </w:r>
    <w:proofErr w:type="spellStart"/>
    <w:r w:rsidR="00854278">
      <w:rPr>
        <w:rFonts w:asciiTheme="majorBidi" w:hAnsiTheme="majorBidi" w:cstheme="majorBidi"/>
        <w:sz w:val="20"/>
        <w:szCs w:val="20"/>
      </w:rPr>
      <w:t>Dokki</w:t>
    </w:r>
    <w:proofErr w:type="spellEnd"/>
    <w:r w:rsidR="00854278">
      <w:rPr>
        <w:rFonts w:asciiTheme="majorBidi" w:hAnsiTheme="majorBidi" w:cstheme="majorBidi"/>
        <w:sz w:val="20"/>
        <w:szCs w:val="20"/>
      </w:rPr>
      <w:t>, Giza, 12</w:t>
    </w:r>
    <w:r w:rsidRPr="003A0B1D">
      <w:rPr>
        <w:rFonts w:asciiTheme="majorBidi" w:hAnsiTheme="majorBidi" w:cstheme="majorBidi"/>
        <w:sz w:val="20"/>
        <w:szCs w:val="20"/>
      </w:rPr>
      <w:t>6</w:t>
    </w:r>
    <w:r w:rsidR="00854278">
      <w:rPr>
        <w:rFonts w:asciiTheme="majorBidi" w:hAnsiTheme="majorBidi" w:cstheme="majorBidi"/>
        <w:sz w:val="20"/>
        <w:szCs w:val="20"/>
      </w:rPr>
      <w:t>22</w:t>
    </w:r>
    <w:r w:rsidRPr="003A0B1D">
      <w:rPr>
        <w:rFonts w:asciiTheme="majorBidi" w:hAnsiTheme="majorBidi" w:cstheme="majorBidi"/>
        <w:sz w:val="20"/>
        <w:szCs w:val="20"/>
      </w:rPr>
      <w:tab/>
    </w:r>
    <w:r w:rsidRPr="003A0B1D">
      <w:rPr>
        <w:rFonts w:asciiTheme="majorBidi" w:hAnsiTheme="majorBidi" w:cstheme="majorBidi"/>
        <w:sz w:val="20"/>
        <w:szCs w:val="20"/>
      </w:rPr>
      <w:tab/>
    </w:r>
    <w:r w:rsidR="00636901">
      <w:rPr>
        <w:rFonts w:asciiTheme="majorBidi" w:hAnsiTheme="majorBidi" w:cstheme="majorBidi"/>
        <w:sz w:val="20"/>
        <w:szCs w:val="20"/>
      </w:rPr>
      <w:t xml:space="preserve">   </w:t>
    </w:r>
    <w:r w:rsidRPr="003A0B1D">
      <w:rPr>
        <w:rFonts w:asciiTheme="majorBidi" w:hAnsiTheme="majorBidi" w:cstheme="majorBidi"/>
        <w:sz w:val="20"/>
        <w:szCs w:val="20"/>
      </w:rPr>
      <w:t>Tel/Fax: +20233387758</w:t>
    </w:r>
  </w:p>
  <w:p w14:paraId="0EA22CEE" w14:textId="77777777" w:rsidR="003A0B1D" w:rsidRPr="003A0B1D" w:rsidRDefault="00EC583A" w:rsidP="00EF3C49">
    <w:pPr>
      <w:pStyle w:val="Footer"/>
      <w:rPr>
        <w:rFonts w:asciiTheme="majorBidi" w:hAnsiTheme="majorBidi" w:cstheme="majorBidi"/>
        <w:sz w:val="20"/>
        <w:szCs w:val="20"/>
      </w:rPr>
    </w:pPr>
    <w:r w:rsidRPr="003A0B1D">
      <w:rPr>
        <w:rFonts w:asciiTheme="majorBidi" w:hAnsiTheme="majorBidi" w:cstheme="majorBidi"/>
        <w:sz w:val="20"/>
        <w:szCs w:val="20"/>
      </w:rPr>
      <w:t xml:space="preserve">Email: </w:t>
    </w:r>
    <w:r w:rsidR="003A0B1D" w:rsidRPr="003A0B1D">
      <w:rPr>
        <w:rFonts w:asciiTheme="majorBidi" w:hAnsiTheme="majorBidi" w:cstheme="majorBidi"/>
        <w:sz w:val="20"/>
        <w:szCs w:val="20"/>
      </w:rPr>
      <w:t xml:space="preserve">nrc.tico@gmail.com                                                                                      </w:t>
    </w:r>
    <w:r w:rsidR="00AB4E18">
      <w:rPr>
        <w:rFonts w:asciiTheme="majorBidi" w:hAnsiTheme="majorBidi" w:cstheme="majorBidi"/>
        <w:sz w:val="20"/>
        <w:szCs w:val="20"/>
      </w:rPr>
      <w:t xml:space="preserve">       </w:t>
    </w:r>
    <w:r w:rsidR="003A0B1D" w:rsidRPr="003A0B1D">
      <w:rPr>
        <w:rFonts w:asciiTheme="majorBidi" w:hAnsiTheme="majorBidi" w:cstheme="majorBidi"/>
        <w:sz w:val="20"/>
        <w:szCs w:val="20"/>
      </w:rPr>
      <w:t xml:space="preserve">    Tel: ext.: </w:t>
    </w:r>
    <w:r w:rsidR="00EF3C49">
      <w:rPr>
        <w:rFonts w:asciiTheme="majorBidi" w:hAnsiTheme="majorBidi" w:cstheme="majorBidi"/>
        <w:sz w:val="20"/>
        <w:szCs w:val="20"/>
      </w:rPr>
      <w:t xml:space="preserve">1239 </w:t>
    </w:r>
  </w:p>
  <w:p w14:paraId="0EA22CEF" w14:textId="77777777" w:rsidR="00EC583A" w:rsidRDefault="003A0B1D" w:rsidP="003A0B1D">
    <w:pPr>
      <w:pStyle w:val="Footer"/>
    </w:pPr>
    <w:r w:rsidRPr="003A0B1D">
      <w:rPr>
        <w:rFonts w:asciiTheme="majorBidi" w:hAnsiTheme="majorBidi" w:cstheme="majorBidi"/>
        <w:sz w:val="20"/>
        <w:szCs w:val="20"/>
      </w:rPr>
      <w:t>Web site: http://www.nrc-tico.com/</w:t>
    </w:r>
    <w:r w:rsidR="00EC583A">
      <w:tab/>
    </w:r>
    <w:r w:rsidR="00EC583A">
      <w:tab/>
    </w:r>
  </w:p>
  <w:p w14:paraId="0EA22CF0" w14:textId="5850D694" w:rsidR="00646763" w:rsidRDefault="00646763" w:rsidP="001026A9">
    <w:pPr>
      <w:pStyle w:val="Footer"/>
      <w:bidi/>
      <w:rPr>
        <w:rFonts w:ascii="Times New Roman" w:hAnsi="Times New Roman"/>
        <w:sz w:val="24"/>
        <w:szCs w:val="24"/>
        <w:rtl/>
        <w:lang w:bidi="ar-EG"/>
      </w:rPr>
    </w:pPr>
    <w:r w:rsidRPr="00996C67">
      <w:rPr>
        <w:rFonts w:ascii="Times New Roman" w:hAnsi="Times New Roman"/>
        <w:sz w:val="24"/>
        <w:szCs w:val="24"/>
        <w:rtl/>
        <w:lang w:bidi="ar-EG"/>
      </w:rPr>
      <w:t>إصدار/ تعديل : 0</w:t>
    </w:r>
    <w:r w:rsidR="001026A9">
      <w:rPr>
        <w:rFonts w:ascii="Times New Roman" w:hAnsi="Times New Roman" w:hint="cs"/>
        <w:sz w:val="24"/>
        <w:szCs w:val="24"/>
        <w:rtl/>
        <w:lang w:bidi="ar-EG"/>
      </w:rPr>
      <w:t>2</w:t>
    </w:r>
    <w:r>
      <w:rPr>
        <w:rFonts w:ascii="Times New Roman" w:hAnsi="Times New Roman"/>
        <w:sz w:val="24"/>
        <w:szCs w:val="24"/>
        <w:rtl/>
        <w:lang w:bidi="ar-EG"/>
      </w:rPr>
      <w:t xml:space="preserve">/00 </w:t>
    </w:r>
    <w:r w:rsidR="006F3134">
      <w:rPr>
        <w:rFonts w:ascii="Times New Roman" w:hAnsi="Times New Roman"/>
        <w:sz w:val="24"/>
        <w:szCs w:val="24"/>
        <w:lang w:bidi="ar-EG"/>
      </w:rPr>
      <w:t xml:space="preserve">              </w:t>
    </w:r>
    <w:r w:rsidRPr="00996C67">
      <w:rPr>
        <w:rFonts w:ascii="Times New Roman" w:hAnsi="Times New Roman"/>
        <w:sz w:val="24"/>
        <w:szCs w:val="24"/>
        <w:rtl/>
        <w:lang w:bidi="ar-EG"/>
      </w:rPr>
      <w:t xml:space="preserve"> تاريخ الإصدار: 01/</w:t>
    </w:r>
    <w:r>
      <w:rPr>
        <w:rFonts w:ascii="Times New Roman" w:hAnsi="Times New Roman" w:hint="cs"/>
        <w:sz w:val="24"/>
        <w:szCs w:val="24"/>
        <w:rtl/>
        <w:lang w:bidi="ar-EG"/>
      </w:rPr>
      <w:t>05</w:t>
    </w:r>
    <w:r w:rsidRPr="00996C67">
      <w:rPr>
        <w:rFonts w:ascii="Times New Roman" w:hAnsi="Times New Roman"/>
        <w:sz w:val="24"/>
        <w:szCs w:val="24"/>
        <w:rtl/>
        <w:lang w:bidi="ar-EG"/>
      </w:rPr>
      <w:t>/201</w:t>
    </w:r>
    <w:r>
      <w:rPr>
        <w:rFonts w:ascii="Times New Roman" w:hAnsi="Times New Roman" w:hint="cs"/>
        <w:sz w:val="24"/>
        <w:szCs w:val="24"/>
        <w:rtl/>
        <w:lang w:bidi="ar-EG"/>
      </w:rPr>
      <w:t>6</w:t>
    </w:r>
    <w:r w:rsidR="006F3134">
      <w:rPr>
        <w:rFonts w:ascii="Times New Roman" w:hAnsi="Times New Roman"/>
        <w:sz w:val="24"/>
        <w:szCs w:val="24"/>
        <w:lang w:bidi="ar-EG"/>
      </w:rPr>
      <w:t xml:space="preserve"> </w:t>
    </w:r>
    <w:r w:rsidR="00636901">
      <w:rPr>
        <w:rFonts w:ascii="Times New Roman" w:hAnsi="Times New Roman"/>
        <w:sz w:val="24"/>
        <w:szCs w:val="24"/>
        <w:lang w:bidi="ar-EG"/>
      </w:rPr>
      <w:t xml:space="preserve">  </w:t>
    </w:r>
    <w:r w:rsidR="006F3134">
      <w:rPr>
        <w:rFonts w:ascii="Times New Roman" w:hAnsi="Times New Roman"/>
        <w:sz w:val="24"/>
        <w:szCs w:val="24"/>
        <w:lang w:bidi="ar-EG"/>
      </w:rPr>
      <w:t xml:space="preserve">                      </w:t>
    </w:r>
    <w:r w:rsidR="00C861B6">
      <w:rPr>
        <w:rFonts w:ascii="Times New Roman" w:hAnsi="Times New Roman"/>
        <w:sz w:val="24"/>
        <w:szCs w:val="24"/>
        <w:rtl/>
        <w:lang w:bidi="ar-EG"/>
      </w:rPr>
      <w:t xml:space="preserve"> تاريخ التعديل :</w:t>
    </w:r>
    <w:r w:rsidR="001026A9">
      <w:rPr>
        <w:rFonts w:ascii="Times New Roman" w:hAnsi="Times New Roman" w:hint="cs"/>
        <w:sz w:val="24"/>
        <w:szCs w:val="24"/>
        <w:rtl/>
        <w:lang w:bidi="ar-EG"/>
      </w:rPr>
      <w:t>26</w:t>
    </w:r>
    <w:r w:rsidRPr="00996C67">
      <w:rPr>
        <w:rFonts w:ascii="Times New Roman" w:hAnsi="Times New Roman"/>
        <w:sz w:val="24"/>
        <w:szCs w:val="24"/>
        <w:rtl/>
        <w:lang w:bidi="ar-EG"/>
      </w:rPr>
      <w:t>/</w:t>
    </w:r>
    <w:r w:rsidR="00EF3C49">
      <w:rPr>
        <w:rFonts w:ascii="Times New Roman" w:hAnsi="Times New Roman" w:hint="cs"/>
        <w:sz w:val="24"/>
        <w:szCs w:val="24"/>
        <w:rtl/>
        <w:lang w:bidi="ar-EG"/>
      </w:rPr>
      <w:t>0</w:t>
    </w:r>
    <w:r w:rsidR="001026A9">
      <w:rPr>
        <w:rFonts w:ascii="Times New Roman" w:hAnsi="Times New Roman" w:hint="cs"/>
        <w:sz w:val="24"/>
        <w:szCs w:val="24"/>
        <w:rtl/>
        <w:lang w:bidi="ar-EG"/>
      </w:rPr>
      <w:t>4</w:t>
    </w:r>
    <w:r w:rsidRPr="00996C67">
      <w:rPr>
        <w:rFonts w:ascii="Times New Roman" w:hAnsi="Times New Roman"/>
        <w:sz w:val="24"/>
        <w:szCs w:val="24"/>
        <w:rtl/>
        <w:lang w:bidi="ar-EG"/>
      </w:rPr>
      <w:t>/</w:t>
    </w:r>
    <w:r w:rsidR="001026A9">
      <w:rPr>
        <w:rFonts w:ascii="Times New Roman" w:hAnsi="Times New Roman" w:hint="cs"/>
        <w:sz w:val="24"/>
        <w:szCs w:val="24"/>
        <w:rtl/>
        <w:lang w:bidi="ar-EG"/>
      </w:rPr>
      <w:t>2018</w:t>
    </w:r>
    <w:bookmarkStart w:id="0" w:name="_GoBack"/>
    <w:bookmarkEnd w:id="0"/>
  </w:p>
  <w:p w14:paraId="0EA22CF1" w14:textId="4F8518B2" w:rsidR="00646763" w:rsidRPr="00636901" w:rsidRDefault="00AF48DA" w:rsidP="00DC4FBD">
    <w:pPr>
      <w:bidi/>
      <w:spacing w:after="120" w:line="240" w:lineRule="auto"/>
      <w:jc w:val="center"/>
      <w:rPr>
        <w:rFonts w:asciiTheme="majorBidi" w:hAnsiTheme="majorBidi" w:cstheme="majorBidi"/>
        <w:spacing w:val="-2"/>
        <w:rtl/>
        <w:lang w:bidi="ar-EG"/>
      </w:rPr>
    </w:pPr>
    <w:r w:rsidRPr="006F3134">
      <w:rPr>
        <w:rFonts w:asciiTheme="majorBidi" w:hAnsiTheme="majorBidi" w:cstheme="majorBidi"/>
        <w:spacing w:val="-2"/>
        <w:rtl/>
        <w:lang w:bidi="ar-EG"/>
      </w:rPr>
      <w:t xml:space="preserve"> </w:t>
    </w:r>
    <w:r w:rsidR="00AB4E18" w:rsidRPr="006F3134">
      <w:rPr>
        <w:rFonts w:asciiTheme="majorBidi" w:hAnsiTheme="majorBidi" w:cstheme="majorBidi"/>
        <w:spacing w:val="-2"/>
        <w:lang w:bidi="ar-EG"/>
      </w:rPr>
      <w:t xml:space="preserve">    </w:t>
    </w:r>
    <w:r w:rsidR="006F3134">
      <w:rPr>
        <w:rFonts w:asciiTheme="majorBidi" w:hAnsiTheme="majorBidi" w:cstheme="majorBidi"/>
        <w:spacing w:val="-2"/>
        <w:lang w:bidi="ar-EG"/>
      </w:rPr>
      <w:t xml:space="preserve">            </w:t>
    </w:r>
    <w:r w:rsidR="00AB4E18" w:rsidRPr="006F3134">
      <w:rPr>
        <w:rFonts w:asciiTheme="majorBidi" w:hAnsiTheme="majorBidi" w:cstheme="majorBidi"/>
        <w:spacing w:val="-2"/>
        <w:lang w:bidi="ar-EG"/>
      </w:rPr>
      <w:t xml:space="preserve">                                           </w:t>
    </w:r>
    <w:r w:rsidR="00DC4FBD">
      <w:rPr>
        <w:rFonts w:asciiTheme="majorBidi" w:hAnsiTheme="majorBidi" w:cstheme="majorBidi"/>
        <w:spacing w:val="-2"/>
        <w:lang w:bidi="ar-EG"/>
      </w:rPr>
      <w:t xml:space="preserve">      </w:t>
    </w:r>
    <w:r w:rsidR="00AB4E18" w:rsidRPr="006F3134">
      <w:rPr>
        <w:rFonts w:asciiTheme="majorBidi" w:hAnsiTheme="majorBidi" w:cstheme="majorBidi"/>
        <w:spacing w:val="-2"/>
        <w:lang w:bidi="ar-EG"/>
      </w:rPr>
      <w:t xml:space="preserve">                                      </w:t>
    </w:r>
    <w:r w:rsidRPr="006F3134">
      <w:rPr>
        <w:rFonts w:asciiTheme="majorBidi" w:hAnsiTheme="majorBidi" w:cstheme="majorBidi"/>
        <w:spacing w:val="-2"/>
        <w:rtl/>
        <w:lang w:bidi="ar-EG"/>
      </w:rPr>
      <w:t>(</w:t>
    </w:r>
    <w:r w:rsidRPr="006F3134">
      <w:rPr>
        <w:rFonts w:asciiTheme="majorBidi" w:hAnsiTheme="majorBidi" w:cstheme="majorBidi"/>
      </w:rPr>
      <w:t>NRC/VPRA/G</w:t>
    </w:r>
    <w:r w:rsidR="00495BB7" w:rsidRPr="006F3134">
      <w:rPr>
        <w:rFonts w:asciiTheme="majorBidi" w:hAnsiTheme="majorBidi" w:cstheme="majorBidi"/>
      </w:rPr>
      <w:t>DR</w:t>
    </w:r>
    <w:r w:rsidRPr="006F3134">
      <w:rPr>
        <w:rFonts w:asciiTheme="majorBidi" w:hAnsiTheme="majorBidi" w:cstheme="majorBidi"/>
      </w:rPr>
      <w:t xml:space="preserve">PADU/TICO/F </w:t>
    </w:r>
    <w:r w:rsidR="00DC4FBD">
      <w:rPr>
        <w:rFonts w:asciiTheme="majorBidi" w:hAnsiTheme="majorBidi" w:cstheme="majorBidi"/>
      </w:rPr>
      <w:t>14</w:t>
    </w:r>
    <w:r w:rsidRPr="006F3134">
      <w:rPr>
        <w:rFonts w:asciiTheme="majorBidi" w:hAnsiTheme="majorBidi" w:cstheme="majorBidi"/>
        <w:spacing w:val="-2"/>
        <w:rtl/>
        <w:lang w:bidi="ar-EG"/>
      </w:rPr>
      <w:t>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0F8883" w14:textId="77777777" w:rsidR="00ED1ECF" w:rsidRDefault="00ED1EC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F24500" w14:textId="77777777" w:rsidR="005D5A17" w:rsidRDefault="005D5A17" w:rsidP="004D3327">
      <w:pPr>
        <w:spacing w:after="0" w:line="240" w:lineRule="auto"/>
      </w:pPr>
      <w:r>
        <w:separator/>
      </w:r>
    </w:p>
  </w:footnote>
  <w:footnote w:type="continuationSeparator" w:id="0">
    <w:p w14:paraId="295C6A19" w14:textId="77777777" w:rsidR="005D5A17" w:rsidRDefault="005D5A17" w:rsidP="004D33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B485B9" w14:textId="77777777" w:rsidR="00ED1ECF" w:rsidRDefault="00ED1EC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A22CE0" w14:textId="77777777" w:rsidR="00793243" w:rsidRDefault="00A257D4" w:rsidP="00E657BA">
    <w:pPr>
      <w:pStyle w:val="Header"/>
      <w:tabs>
        <w:tab w:val="clear" w:pos="4513"/>
        <w:tab w:val="clear" w:pos="9026"/>
        <w:tab w:val="left" w:pos="2895"/>
      </w:tabs>
      <w:bidi/>
      <w:rPr>
        <w:rFonts w:asciiTheme="majorBidi" w:hAnsiTheme="majorBidi" w:cstheme="majorBidi"/>
        <w:b/>
        <w:bCs/>
        <w:sz w:val="28"/>
        <w:szCs w:val="28"/>
        <w:rtl/>
      </w:rPr>
    </w:pPr>
    <w:r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60288" behindDoc="0" locked="0" layoutInCell="1" allowOverlap="1" wp14:anchorId="0EA22CF4" wp14:editId="0EA22CF5">
          <wp:simplePos x="0" y="0"/>
          <wp:positionH relativeFrom="column">
            <wp:posOffset>2743200</wp:posOffset>
          </wp:positionH>
          <wp:positionV relativeFrom="paragraph">
            <wp:posOffset>-173355</wp:posOffset>
          </wp:positionV>
          <wp:extent cx="561975" cy="495300"/>
          <wp:effectExtent l="0" t="0" r="0" b="0"/>
          <wp:wrapSquare wrapText="bothSides"/>
          <wp:docPr id="25" name="Picture 25" descr="اللوجو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اللوجو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t="5000" r="6705"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495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A76A09" w:rsidRPr="00EC583A">
      <w:rPr>
        <w:rFonts w:asciiTheme="majorBidi" w:hAnsiTheme="majorBidi" w:cstheme="majorBidi"/>
        <w:b/>
        <w:bCs/>
        <w:noProof/>
        <w:sz w:val="28"/>
        <w:szCs w:val="28"/>
      </w:rPr>
      <w:drawing>
        <wp:anchor distT="0" distB="0" distL="114300" distR="114300" simplePos="0" relativeHeight="251656192" behindDoc="0" locked="0" layoutInCell="1" allowOverlap="1" wp14:anchorId="0EA22CF6" wp14:editId="0EA22CF7">
          <wp:simplePos x="0" y="0"/>
          <wp:positionH relativeFrom="margin">
            <wp:posOffset>-295275</wp:posOffset>
          </wp:positionH>
          <wp:positionV relativeFrom="paragraph">
            <wp:posOffset>-229870</wp:posOffset>
          </wp:positionV>
          <wp:extent cx="657225" cy="561975"/>
          <wp:effectExtent l="0" t="0" r="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10.png"/>
                  <pic:cNvPicPr/>
                </pic:nvPicPr>
                <pic:blipFill>
                  <a:blip r:embed="rId2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brightnessContrast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722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76A09" w:rsidRPr="00EC583A">
      <w:rPr>
        <w:rFonts w:asciiTheme="majorBidi" w:hAnsiTheme="majorBidi" w:cstheme="majorBidi"/>
        <w:b/>
        <w:bCs/>
        <w:noProof/>
        <w:sz w:val="28"/>
        <w:szCs w:val="28"/>
      </w:rPr>
      <w:drawing>
        <wp:anchor distT="0" distB="0" distL="114300" distR="114300" simplePos="0" relativeHeight="251658240" behindDoc="0" locked="0" layoutInCell="1" allowOverlap="1" wp14:anchorId="0EA22CF8" wp14:editId="0EA22CF9">
          <wp:simplePos x="0" y="0"/>
          <wp:positionH relativeFrom="margin">
            <wp:posOffset>5334000</wp:posOffset>
          </wp:positionH>
          <wp:positionV relativeFrom="paragraph">
            <wp:posOffset>-249555</wp:posOffset>
          </wp:positionV>
          <wp:extent cx="695960" cy="600075"/>
          <wp:effectExtent l="0" t="0" r="0" b="0"/>
          <wp:wrapSquare wrapText="bothSides"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7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5960" cy="6000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0EA22CE1" w14:textId="77777777" w:rsidR="00E657BA" w:rsidRDefault="00E657BA" w:rsidP="00EC583A">
    <w:pPr>
      <w:pStyle w:val="Header"/>
      <w:tabs>
        <w:tab w:val="clear" w:pos="4513"/>
        <w:tab w:val="clear" w:pos="9026"/>
        <w:tab w:val="left" w:pos="2895"/>
      </w:tabs>
      <w:rPr>
        <w:rFonts w:asciiTheme="majorBidi" w:hAnsiTheme="majorBidi" w:cstheme="majorBidi"/>
        <w:b/>
        <w:bCs/>
        <w:sz w:val="28"/>
        <w:szCs w:val="28"/>
        <w:rtl/>
      </w:rPr>
    </w:pPr>
  </w:p>
  <w:tbl>
    <w:tblPr>
      <w:bidiVisual/>
      <w:tblW w:w="10735" w:type="dxa"/>
      <w:jc w:val="center"/>
      <w:tblBorders>
        <w:top w:val="thinThickSmallGap" w:sz="12" w:space="0" w:color="auto"/>
        <w:left w:val="thickThinSmallGap" w:sz="12" w:space="0" w:color="auto"/>
        <w:bottom w:val="thickThinSmallGap" w:sz="12" w:space="0" w:color="auto"/>
        <w:right w:val="thinThickSmallGap" w:sz="12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471"/>
      <w:gridCol w:w="5264"/>
    </w:tblGrid>
    <w:tr w:rsidR="00E657BA" w:rsidRPr="00716DB6" w14:paraId="0EA22CE8" w14:textId="77777777" w:rsidTr="00BC3A3A">
      <w:trPr>
        <w:trHeight w:val="1818"/>
        <w:jc w:val="center"/>
      </w:trPr>
      <w:tc>
        <w:tcPr>
          <w:tcW w:w="5471" w:type="dxa"/>
        </w:tcPr>
        <w:p w14:paraId="0EA22CE2" w14:textId="77777777" w:rsidR="00E657BA" w:rsidRPr="001601C0" w:rsidRDefault="000B2B86" w:rsidP="00A257D4">
          <w:pPr>
            <w:spacing w:after="0" w:line="240" w:lineRule="auto"/>
            <w:jc w:val="center"/>
            <w:rPr>
              <w:rFonts w:ascii="Traditional Arabic" w:hAnsi="Traditional Arabic" w:cs="Simplified Arabic"/>
              <w:b/>
              <w:bCs/>
              <w:sz w:val="30"/>
              <w:szCs w:val="30"/>
              <w:rtl/>
              <w:lang w:bidi="ar-EG"/>
            </w:rPr>
          </w:pPr>
          <w:r>
            <w:rPr>
              <w:rFonts w:ascii="Simplified Arabic" w:hAnsi="Simplified Arabic" w:cs="Andalus" w:hint="cs"/>
              <w:b/>
              <w:bCs/>
              <w:sz w:val="32"/>
              <w:szCs w:val="32"/>
              <w:rtl/>
            </w:rPr>
            <w:t>المركز القومى</w:t>
          </w:r>
          <w:r w:rsidR="00E657BA" w:rsidRPr="007609D2">
            <w:rPr>
              <w:rFonts w:ascii="Simplified Arabic" w:hAnsi="Simplified Arabic" w:cs="Andalus" w:hint="cs"/>
              <w:b/>
              <w:bCs/>
              <w:sz w:val="32"/>
              <w:szCs w:val="32"/>
              <w:rtl/>
            </w:rPr>
            <w:t xml:space="preserve"> للبحوث</w:t>
          </w:r>
        </w:p>
        <w:p w14:paraId="0EA22CE3" w14:textId="77777777" w:rsidR="00342EDE" w:rsidRDefault="00E657BA" w:rsidP="00A257D4">
          <w:pPr>
            <w:tabs>
              <w:tab w:val="left" w:pos="2696"/>
            </w:tabs>
            <w:bidi/>
            <w:spacing w:after="0" w:line="240" w:lineRule="auto"/>
            <w:jc w:val="both"/>
            <w:rPr>
              <w:rFonts w:ascii="Traditional Arabic" w:hAnsi="Traditional Arabic" w:cs="Simplified Arabic"/>
              <w:b/>
              <w:bCs/>
              <w:sz w:val="30"/>
              <w:szCs w:val="30"/>
              <w:rtl/>
              <w:lang w:val="en-ZA" w:bidi="ar-EG"/>
            </w:rPr>
          </w:pP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 xml:space="preserve"> مكتب</w:t>
          </w:r>
          <w:r w:rsidR="00AB4E18">
            <w:rPr>
              <w:rFonts w:ascii="Traditional Arabic" w:hAnsi="Traditional Arabic" w:cs="Simplified Arabic"/>
              <w:b/>
              <w:bCs/>
              <w:sz w:val="30"/>
              <w:szCs w:val="30"/>
              <w:lang w:val="en-ZA" w:bidi="ar-EG"/>
            </w:rPr>
            <w:t xml:space="preserve"> </w:t>
          </w:r>
          <w:r w:rsidR="00342EDE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دعم الإبتكار و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نقل</w:t>
          </w:r>
          <w:r w:rsidR="00AB4E18">
            <w:rPr>
              <w:rFonts w:ascii="Traditional Arabic" w:hAnsi="Traditional Arabic" w:cs="Simplified Arabic"/>
              <w:b/>
              <w:bCs/>
              <w:sz w:val="30"/>
              <w:szCs w:val="30"/>
              <w:lang w:val="en-ZA" w:bidi="ar-EG"/>
            </w:rPr>
            <w:t xml:space="preserve"> 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وتسويق</w:t>
          </w:r>
          <w:r w:rsidR="00AB4E18">
            <w:rPr>
              <w:rFonts w:ascii="Traditional Arabic" w:hAnsi="Traditional Arabic" w:cs="Simplified Arabic"/>
              <w:b/>
              <w:bCs/>
              <w:sz w:val="30"/>
              <w:szCs w:val="30"/>
              <w:lang w:val="en-ZA" w:bidi="ar-EG"/>
            </w:rPr>
            <w:t xml:space="preserve"> 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التكنولوجيا</w:t>
          </w:r>
          <w:r w:rsidR="00342EDE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 xml:space="preserve"> </w:t>
          </w:r>
        </w:p>
        <w:p w14:paraId="0EA22CE4" w14:textId="77777777" w:rsidR="00E657BA" w:rsidRPr="00C03C31" w:rsidRDefault="00BB38A6" w:rsidP="00A257D4">
          <w:pPr>
            <w:tabs>
              <w:tab w:val="left" w:pos="2696"/>
            </w:tabs>
            <w:bidi/>
            <w:spacing w:line="240" w:lineRule="auto"/>
            <w:jc w:val="both"/>
            <w:rPr>
              <w:rFonts w:ascii="Traditional Arabic" w:hAnsi="Traditional Arabic" w:cs="Simplified Arabic"/>
              <w:b/>
              <w:bCs/>
              <w:sz w:val="30"/>
              <w:szCs w:val="30"/>
              <w:lang w:val="en-ZA" w:bidi="ar-EG"/>
            </w:rPr>
          </w:pPr>
          <w:r w:rsidRPr="00306D94">
            <w:rPr>
              <w:rFonts w:ascii="Traditional Arabic" w:hAnsi="Traditional Arabic" w:cs="Simplified Arabic" w:hint="cs"/>
              <w:b/>
              <w:bCs/>
              <w:sz w:val="26"/>
              <w:szCs w:val="26"/>
              <w:rtl/>
              <w:lang w:val="en-ZA" w:bidi="ar-EG"/>
            </w:rPr>
            <w:t>مكتب المشروعات البحثية والمنح والعلاقات الدولية(</w:t>
          </w:r>
          <w:r w:rsidRPr="00306D94">
            <w:rPr>
              <w:rFonts w:ascii="Traditional Arabic" w:hAnsi="Traditional Arabic" w:cs="Simplified Arabic"/>
              <w:b/>
              <w:bCs/>
              <w:sz w:val="26"/>
              <w:szCs w:val="26"/>
              <w:lang w:bidi="ar-EG"/>
            </w:rPr>
            <w:t>GICO</w:t>
          </w:r>
          <w:r w:rsidRPr="00306D94">
            <w:rPr>
              <w:rFonts w:ascii="Traditional Arabic" w:hAnsi="Traditional Arabic" w:cs="Simplified Arabic" w:hint="cs"/>
              <w:b/>
              <w:bCs/>
              <w:sz w:val="26"/>
              <w:szCs w:val="26"/>
              <w:rtl/>
              <w:lang w:bidi="ar-EG"/>
            </w:rPr>
            <w:t>)</w:t>
          </w:r>
          <w:r w:rsidRPr="00306D94">
            <w:rPr>
              <w:rFonts w:ascii="Traditional Arabic" w:hAnsi="Traditional Arabic" w:cs="Simplified Arabic" w:hint="cs"/>
              <w:b/>
              <w:bCs/>
              <w:sz w:val="26"/>
              <w:szCs w:val="26"/>
              <w:rtl/>
              <w:lang w:val="en-ZA" w:bidi="ar-EG"/>
            </w:rPr>
            <w:t xml:space="preserve"> </w:t>
          </w:r>
          <w:r w:rsidR="00E657BA" w:rsidRPr="00C03C31">
            <w:rPr>
              <w:rFonts w:ascii="Arial" w:hAnsi="Arial" w:cs="Simplified Arabic"/>
              <w:b/>
              <w:bCs/>
              <w:sz w:val="30"/>
              <w:szCs w:val="30"/>
              <w:rtl/>
              <w:lang w:bidi="ar-EG"/>
            </w:rPr>
            <w:t>ت:</w:t>
          </w:r>
          <w:r w:rsidR="007A0800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1239</w:t>
          </w:r>
        </w:p>
      </w:tc>
      <w:tc>
        <w:tcPr>
          <w:tcW w:w="5264" w:type="dxa"/>
          <w:vAlign w:val="center"/>
        </w:tcPr>
        <w:p w14:paraId="0EA22CE5" w14:textId="5A8A5A62" w:rsidR="00E657BA" w:rsidRDefault="00E657BA" w:rsidP="00DC4FBD">
          <w:pPr>
            <w:bidi/>
            <w:spacing w:after="0" w:line="240" w:lineRule="auto"/>
            <w:jc w:val="center"/>
            <w:rPr>
              <w:rFonts w:ascii="Arial" w:hAnsi="Arial" w:cs="Simplified Arabic"/>
              <w:b/>
              <w:bCs/>
              <w:sz w:val="30"/>
              <w:szCs w:val="30"/>
              <w:rtl/>
            </w:rPr>
          </w:pPr>
          <w:r>
            <w:rPr>
              <w:rFonts w:ascii="Arial" w:hAnsi="Arial" w:cs="Simplified Arabic"/>
              <w:b/>
              <w:bCs/>
              <w:sz w:val="30"/>
              <w:szCs w:val="30"/>
              <w:rtl/>
            </w:rPr>
            <w:t>نموذج رقم (</w:t>
          </w:r>
          <w:r w:rsidR="00DC4FBD">
            <w:rPr>
              <w:rFonts w:ascii="Arial" w:hAnsi="Arial" w:cs="Simplified Arabic" w:hint="cs"/>
              <w:b/>
              <w:bCs/>
              <w:sz w:val="30"/>
              <w:szCs w:val="30"/>
              <w:rtl/>
            </w:rPr>
            <w:t>14</w:t>
          </w:r>
          <w:r>
            <w:rPr>
              <w:rFonts w:ascii="Arial" w:hAnsi="Arial" w:cs="Simplified Arabic"/>
              <w:b/>
              <w:bCs/>
              <w:sz w:val="30"/>
              <w:szCs w:val="30"/>
              <w:rtl/>
            </w:rPr>
            <w:t>)</w:t>
          </w:r>
        </w:p>
        <w:p w14:paraId="0EA22CE6" w14:textId="61B7D2FC" w:rsidR="00E657BA" w:rsidRDefault="00E657BA" w:rsidP="00DC4FBD">
          <w:pPr>
            <w:bidi/>
            <w:spacing w:after="0" w:line="240" w:lineRule="auto"/>
            <w:jc w:val="center"/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</w:pPr>
          <w:r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  <w:t>كود (</w:t>
          </w:r>
          <w:r w:rsidR="00D75F48" w:rsidRPr="00D75F48">
            <w:rPr>
              <w:rFonts w:ascii="Times New Roman" w:hAnsi="Times New Roman"/>
              <w:b/>
              <w:bCs/>
              <w:sz w:val="28"/>
              <w:szCs w:val="28"/>
            </w:rPr>
            <w:t>NRC/VPRA/G</w:t>
          </w:r>
          <w:r w:rsidR="00495BB7" w:rsidRPr="00D75F48">
            <w:rPr>
              <w:rFonts w:ascii="Times New Roman" w:hAnsi="Times New Roman"/>
              <w:b/>
              <w:bCs/>
              <w:sz w:val="28"/>
              <w:szCs w:val="28"/>
            </w:rPr>
            <w:t>DR</w:t>
          </w:r>
          <w:r w:rsidR="00D75F48" w:rsidRPr="00D75F48">
            <w:rPr>
              <w:rFonts w:ascii="Times New Roman" w:hAnsi="Times New Roman"/>
              <w:b/>
              <w:bCs/>
              <w:sz w:val="28"/>
              <w:szCs w:val="28"/>
            </w:rPr>
            <w:t>PADU/TICO</w:t>
          </w:r>
          <w:r w:rsidRPr="00D75F48">
            <w:rPr>
              <w:rFonts w:ascii="Times New Roman" w:hAnsi="Times New Roman" w:cs="Times New Roman"/>
              <w:b/>
              <w:bCs/>
              <w:sz w:val="28"/>
              <w:szCs w:val="28"/>
            </w:rPr>
            <w:t xml:space="preserve">/F </w:t>
          </w:r>
          <w:r w:rsidR="00DC4FBD">
            <w:rPr>
              <w:rFonts w:ascii="Times New Roman" w:hAnsi="Times New Roman" w:cs="Times New Roman"/>
              <w:b/>
              <w:bCs/>
              <w:sz w:val="28"/>
              <w:szCs w:val="28"/>
            </w:rPr>
            <w:t>14</w:t>
          </w:r>
          <w:r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  <w:t>)</w:t>
          </w:r>
        </w:p>
        <w:p w14:paraId="0EA22CE7" w14:textId="1D10362D" w:rsidR="00E657BA" w:rsidRPr="00C03C31" w:rsidRDefault="008F7F0B" w:rsidP="00A257D4">
          <w:pPr>
            <w:bidi/>
            <w:spacing w:after="120" w:line="240" w:lineRule="auto"/>
            <w:jc w:val="center"/>
            <w:rPr>
              <w:rFonts w:ascii="Simplified Arabic" w:hAnsi="Simplified Arabic" w:cs="Simplified Arabic"/>
              <w:b/>
              <w:bCs/>
              <w:spacing w:val="-2"/>
              <w:sz w:val="32"/>
              <w:szCs w:val="32"/>
              <w:lang w:bidi="ar-EG"/>
            </w:rPr>
          </w:pPr>
          <w:r>
            <w:rPr>
              <w:rFonts w:ascii="Arial" w:hAnsi="Arial" w:hint="cs"/>
              <w:sz w:val="28"/>
              <w:szCs w:val="28"/>
              <w:rtl/>
            </w:rPr>
            <w:t>نتيجه التقدم</w:t>
          </w:r>
          <w:r w:rsidR="00D25AA1">
            <w:rPr>
              <w:rFonts w:ascii="Arial" w:hAnsi="Arial" w:hint="cs"/>
              <w:sz w:val="28"/>
              <w:szCs w:val="28"/>
              <w:rtl/>
            </w:rPr>
            <w:t xml:space="preserve"> بمقترح مشروع بحثى</w:t>
          </w:r>
        </w:p>
      </w:tc>
    </w:tr>
  </w:tbl>
  <w:p w14:paraId="0EA22CE9" w14:textId="77777777" w:rsidR="00E657BA" w:rsidRPr="00B621C5" w:rsidRDefault="00E657BA" w:rsidP="00B621C5">
    <w:pPr>
      <w:pStyle w:val="Header"/>
      <w:tabs>
        <w:tab w:val="clear" w:pos="4513"/>
        <w:tab w:val="clear" w:pos="9026"/>
        <w:tab w:val="left" w:pos="2895"/>
      </w:tabs>
      <w:bidi/>
      <w:rPr>
        <w:rFonts w:asciiTheme="majorBidi" w:hAnsiTheme="majorBidi" w:cstheme="majorBidi"/>
        <w:b/>
        <w:bCs/>
        <w:sz w:val="12"/>
        <w:szCs w:val="1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B19E4A" w14:textId="77777777" w:rsidR="00ED1ECF" w:rsidRDefault="00ED1EC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2MDWxsDA3M7U0MzNX0lEKTi0uzszPAykwqQUASB22ECwAAAA="/>
  </w:docVars>
  <w:rsids>
    <w:rsidRoot w:val="008E00D0"/>
    <w:rsid w:val="000079FC"/>
    <w:rsid w:val="000267D7"/>
    <w:rsid w:val="0002684F"/>
    <w:rsid w:val="00030429"/>
    <w:rsid w:val="00040643"/>
    <w:rsid w:val="00040B60"/>
    <w:rsid w:val="0004119B"/>
    <w:rsid w:val="000557BB"/>
    <w:rsid w:val="00060815"/>
    <w:rsid w:val="0006588A"/>
    <w:rsid w:val="00074A9E"/>
    <w:rsid w:val="0007576C"/>
    <w:rsid w:val="0008215F"/>
    <w:rsid w:val="00084E2F"/>
    <w:rsid w:val="000B1394"/>
    <w:rsid w:val="000B1597"/>
    <w:rsid w:val="000B2B86"/>
    <w:rsid w:val="000B594A"/>
    <w:rsid w:val="000B67A1"/>
    <w:rsid w:val="000C09FF"/>
    <w:rsid w:val="001007E3"/>
    <w:rsid w:val="001026A9"/>
    <w:rsid w:val="00103C6F"/>
    <w:rsid w:val="00113E48"/>
    <w:rsid w:val="00114449"/>
    <w:rsid w:val="0011571F"/>
    <w:rsid w:val="00116C95"/>
    <w:rsid w:val="00142488"/>
    <w:rsid w:val="0014479F"/>
    <w:rsid w:val="00155077"/>
    <w:rsid w:val="00156D98"/>
    <w:rsid w:val="00170704"/>
    <w:rsid w:val="0017397A"/>
    <w:rsid w:val="00196BD4"/>
    <w:rsid w:val="001A4FC8"/>
    <w:rsid w:val="001C1583"/>
    <w:rsid w:val="001C21A4"/>
    <w:rsid w:val="001D24BC"/>
    <w:rsid w:val="001D70AE"/>
    <w:rsid w:val="001E2E2F"/>
    <w:rsid w:val="00202E63"/>
    <w:rsid w:val="00203425"/>
    <w:rsid w:val="00206AB4"/>
    <w:rsid w:val="00210E18"/>
    <w:rsid w:val="00212CBF"/>
    <w:rsid w:val="002145E2"/>
    <w:rsid w:val="00214BFE"/>
    <w:rsid w:val="00215347"/>
    <w:rsid w:val="00222B20"/>
    <w:rsid w:val="00231BC8"/>
    <w:rsid w:val="00251877"/>
    <w:rsid w:val="002570D2"/>
    <w:rsid w:val="00257629"/>
    <w:rsid w:val="002709DA"/>
    <w:rsid w:val="00277825"/>
    <w:rsid w:val="00277D15"/>
    <w:rsid w:val="00282BD7"/>
    <w:rsid w:val="00286445"/>
    <w:rsid w:val="0028645F"/>
    <w:rsid w:val="002959D4"/>
    <w:rsid w:val="002C1B53"/>
    <w:rsid w:val="002C3032"/>
    <w:rsid w:val="002E1964"/>
    <w:rsid w:val="002E4C08"/>
    <w:rsid w:val="002F00A6"/>
    <w:rsid w:val="002F50A5"/>
    <w:rsid w:val="00306D94"/>
    <w:rsid w:val="003233E9"/>
    <w:rsid w:val="003241EB"/>
    <w:rsid w:val="00324619"/>
    <w:rsid w:val="00325F53"/>
    <w:rsid w:val="00342EDE"/>
    <w:rsid w:val="00345326"/>
    <w:rsid w:val="00363A88"/>
    <w:rsid w:val="00370115"/>
    <w:rsid w:val="003A0B1D"/>
    <w:rsid w:val="003C6C56"/>
    <w:rsid w:val="003E41D6"/>
    <w:rsid w:val="004029A7"/>
    <w:rsid w:val="00404FE4"/>
    <w:rsid w:val="00416E89"/>
    <w:rsid w:val="00420155"/>
    <w:rsid w:val="00427662"/>
    <w:rsid w:val="0046064B"/>
    <w:rsid w:val="004621CD"/>
    <w:rsid w:val="0046574A"/>
    <w:rsid w:val="00477D90"/>
    <w:rsid w:val="00491678"/>
    <w:rsid w:val="00495BB7"/>
    <w:rsid w:val="00496441"/>
    <w:rsid w:val="004A1A34"/>
    <w:rsid w:val="004A4D52"/>
    <w:rsid w:val="004B7A75"/>
    <w:rsid w:val="004B7BAE"/>
    <w:rsid w:val="004D3327"/>
    <w:rsid w:val="004D44A3"/>
    <w:rsid w:val="004D50A3"/>
    <w:rsid w:val="004E6B9C"/>
    <w:rsid w:val="004F3100"/>
    <w:rsid w:val="004F43DF"/>
    <w:rsid w:val="00507B85"/>
    <w:rsid w:val="00512FA3"/>
    <w:rsid w:val="00514A47"/>
    <w:rsid w:val="005250CC"/>
    <w:rsid w:val="00533CD3"/>
    <w:rsid w:val="00592D5B"/>
    <w:rsid w:val="00593369"/>
    <w:rsid w:val="00595D31"/>
    <w:rsid w:val="005A7605"/>
    <w:rsid w:val="005B60FC"/>
    <w:rsid w:val="005C309D"/>
    <w:rsid w:val="005D3769"/>
    <w:rsid w:val="005D5A17"/>
    <w:rsid w:val="005E2F8C"/>
    <w:rsid w:val="005E6884"/>
    <w:rsid w:val="006048B6"/>
    <w:rsid w:val="0061421D"/>
    <w:rsid w:val="00627D7C"/>
    <w:rsid w:val="00636901"/>
    <w:rsid w:val="0064265C"/>
    <w:rsid w:val="00646763"/>
    <w:rsid w:val="006665DC"/>
    <w:rsid w:val="00674B95"/>
    <w:rsid w:val="006844EA"/>
    <w:rsid w:val="00687BA8"/>
    <w:rsid w:val="00695AAD"/>
    <w:rsid w:val="006A0C85"/>
    <w:rsid w:val="006A2811"/>
    <w:rsid w:val="006B091A"/>
    <w:rsid w:val="006B3984"/>
    <w:rsid w:val="006B41C1"/>
    <w:rsid w:val="006C4016"/>
    <w:rsid w:val="006D3950"/>
    <w:rsid w:val="006D6A26"/>
    <w:rsid w:val="006F3134"/>
    <w:rsid w:val="006F3B65"/>
    <w:rsid w:val="007026E4"/>
    <w:rsid w:val="00705480"/>
    <w:rsid w:val="007101B5"/>
    <w:rsid w:val="007322BE"/>
    <w:rsid w:val="0073534A"/>
    <w:rsid w:val="007402BC"/>
    <w:rsid w:val="007420AF"/>
    <w:rsid w:val="00743627"/>
    <w:rsid w:val="00745958"/>
    <w:rsid w:val="00762979"/>
    <w:rsid w:val="0077048E"/>
    <w:rsid w:val="00773654"/>
    <w:rsid w:val="00775A2E"/>
    <w:rsid w:val="00793243"/>
    <w:rsid w:val="007A0800"/>
    <w:rsid w:val="007B23FB"/>
    <w:rsid w:val="007B6F2A"/>
    <w:rsid w:val="007C14A5"/>
    <w:rsid w:val="007D5CEA"/>
    <w:rsid w:val="007D7B8F"/>
    <w:rsid w:val="00800BE1"/>
    <w:rsid w:val="00804CDD"/>
    <w:rsid w:val="008125FA"/>
    <w:rsid w:val="00815EC6"/>
    <w:rsid w:val="00830B95"/>
    <w:rsid w:val="008367E0"/>
    <w:rsid w:val="00853D03"/>
    <w:rsid w:val="00854278"/>
    <w:rsid w:val="00861302"/>
    <w:rsid w:val="00862DD9"/>
    <w:rsid w:val="00870CE2"/>
    <w:rsid w:val="00876B38"/>
    <w:rsid w:val="008776A1"/>
    <w:rsid w:val="0088742F"/>
    <w:rsid w:val="00891D3A"/>
    <w:rsid w:val="008928C9"/>
    <w:rsid w:val="008A535D"/>
    <w:rsid w:val="008B290C"/>
    <w:rsid w:val="008B647D"/>
    <w:rsid w:val="008C5509"/>
    <w:rsid w:val="008D0C60"/>
    <w:rsid w:val="008E00D0"/>
    <w:rsid w:val="008F7F0B"/>
    <w:rsid w:val="00905107"/>
    <w:rsid w:val="00910312"/>
    <w:rsid w:val="00913807"/>
    <w:rsid w:val="009262FE"/>
    <w:rsid w:val="00942BAC"/>
    <w:rsid w:val="0094386D"/>
    <w:rsid w:val="0095003A"/>
    <w:rsid w:val="00967818"/>
    <w:rsid w:val="00977433"/>
    <w:rsid w:val="009778AF"/>
    <w:rsid w:val="009A03B7"/>
    <w:rsid w:val="009A0C82"/>
    <w:rsid w:val="009B78CF"/>
    <w:rsid w:val="009D227F"/>
    <w:rsid w:val="009D5406"/>
    <w:rsid w:val="009E22AF"/>
    <w:rsid w:val="009E438F"/>
    <w:rsid w:val="009E6043"/>
    <w:rsid w:val="009E6515"/>
    <w:rsid w:val="009F23AA"/>
    <w:rsid w:val="00A137D3"/>
    <w:rsid w:val="00A1723A"/>
    <w:rsid w:val="00A257D4"/>
    <w:rsid w:val="00A26439"/>
    <w:rsid w:val="00A54CB9"/>
    <w:rsid w:val="00A5627B"/>
    <w:rsid w:val="00A64810"/>
    <w:rsid w:val="00A71554"/>
    <w:rsid w:val="00A76A09"/>
    <w:rsid w:val="00A855DE"/>
    <w:rsid w:val="00A856D7"/>
    <w:rsid w:val="00A900A4"/>
    <w:rsid w:val="00AA4133"/>
    <w:rsid w:val="00AA57A2"/>
    <w:rsid w:val="00AB4E18"/>
    <w:rsid w:val="00AB73E6"/>
    <w:rsid w:val="00AC0DF4"/>
    <w:rsid w:val="00AD32B4"/>
    <w:rsid w:val="00AE20F1"/>
    <w:rsid w:val="00AE2D87"/>
    <w:rsid w:val="00AF420F"/>
    <w:rsid w:val="00AF48DA"/>
    <w:rsid w:val="00B142AB"/>
    <w:rsid w:val="00B2529C"/>
    <w:rsid w:val="00B454E7"/>
    <w:rsid w:val="00B521B4"/>
    <w:rsid w:val="00B621C5"/>
    <w:rsid w:val="00B74BBA"/>
    <w:rsid w:val="00B82402"/>
    <w:rsid w:val="00BA5C3C"/>
    <w:rsid w:val="00BB38A6"/>
    <w:rsid w:val="00BC3A3A"/>
    <w:rsid w:val="00BC6495"/>
    <w:rsid w:val="00BE0534"/>
    <w:rsid w:val="00BF20CC"/>
    <w:rsid w:val="00BF2915"/>
    <w:rsid w:val="00BF4F63"/>
    <w:rsid w:val="00C060A9"/>
    <w:rsid w:val="00C17564"/>
    <w:rsid w:val="00C22AED"/>
    <w:rsid w:val="00C365DD"/>
    <w:rsid w:val="00C45E04"/>
    <w:rsid w:val="00C61CC6"/>
    <w:rsid w:val="00C84BCA"/>
    <w:rsid w:val="00C861B6"/>
    <w:rsid w:val="00CA0485"/>
    <w:rsid w:val="00CA4549"/>
    <w:rsid w:val="00CB437B"/>
    <w:rsid w:val="00CC60D9"/>
    <w:rsid w:val="00CD1482"/>
    <w:rsid w:val="00CD1CCA"/>
    <w:rsid w:val="00CD29B9"/>
    <w:rsid w:val="00CE3B0B"/>
    <w:rsid w:val="00D03118"/>
    <w:rsid w:val="00D25AA1"/>
    <w:rsid w:val="00D733E4"/>
    <w:rsid w:val="00D75F48"/>
    <w:rsid w:val="00D86020"/>
    <w:rsid w:val="00D92EF3"/>
    <w:rsid w:val="00D96A0E"/>
    <w:rsid w:val="00DA292A"/>
    <w:rsid w:val="00DB6768"/>
    <w:rsid w:val="00DB7A5E"/>
    <w:rsid w:val="00DB7E8E"/>
    <w:rsid w:val="00DC4FBD"/>
    <w:rsid w:val="00DD4ABB"/>
    <w:rsid w:val="00DE70F6"/>
    <w:rsid w:val="00DE7AD8"/>
    <w:rsid w:val="00E00BD6"/>
    <w:rsid w:val="00E10DFF"/>
    <w:rsid w:val="00E22344"/>
    <w:rsid w:val="00E32523"/>
    <w:rsid w:val="00E35999"/>
    <w:rsid w:val="00E361B8"/>
    <w:rsid w:val="00E426EA"/>
    <w:rsid w:val="00E44B22"/>
    <w:rsid w:val="00E46B5D"/>
    <w:rsid w:val="00E50F7A"/>
    <w:rsid w:val="00E53F35"/>
    <w:rsid w:val="00E657BA"/>
    <w:rsid w:val="00E666ED"/>
    <w:rsid w:val="00E67F37"/>
    <w:rsid w:val="00E75114"/>
    <w:rsid w:val="00E900D1"/>
    <w:rsid w:val="00E928C8"/>
    <w:rsid w:val="00E97FA2"/>
    <w:rsid w:val="00EA1FE5"/>
    <w:rsid w:val="00EB502F"/>
    <w:rsid w:val="00EC583A"/>
    <w:rsid w:val="00ED1ECF"/>
    <w:rsid w:val="00EE217F"/>
    <w:rsid w:val="00EF32FB"/>
    <w:rsid w:val="00EF3C49"/>
    <w:rsid w:val="00F00917"/>
    <w:rsid w:val="00F116BE"/>
    <w:rsid w:val="00F2207B"/>
    <w:rsid w:val="00F23CD8"/>
    <w:rsid w:val="00F320AB"/>
    <w:rsid w:val="00F35AAD"/>
    <w:rsid w:val="00F70083"/>
    <w:rsid w:val="00FA2112"/>
    <w:rsid w:val="00FA39C8"/>
    <w:rsid w:val="00FC038A"/>
    <w:rsid w:val="00FC734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EA22CBD"/>
  <w15:docId w15:val="{98111E93-95BF-4CF0-82E3-7C412DA11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5D31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00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0D0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D3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332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3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3327"/>
    <w:rPr>
      <w:lang w:val="en-US"/>
    </w:rPr>
  </w:style>
  <w:style w:type="character" w:styleId="Hyperlink">
    <w:name w:val="Hyperlink"/>
    <w:basedOn w:val="DefaultParagraphFont"/>
    <w:uiPriority w:val="99"/>
    <w:unhideWhenUsed/>
    <w:rsid w:val="003A0B1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87B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1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SECitSeq.XSL" StyleName="CSE - Citation Sequence" Version="1"/>
</file>

<file path=customXml/itemProps1.xml><?xml version="1.0" encoding="utf-8"?>
<ds:datastoreItem xmlns:ds="http://schemas.openxmlformats.org/officeDocument/2006/customXml" ds:itemID="{92127FAD-99D2-45E5-932C-5A9DECB3FD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1</TotalTime>
  <Pages>1</Pages>
  <Words>274</Words>
  <Characters>15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a</dc:creator>
  <cp:lastModifiedBy>aa</cp:lastModifiedBy>
  <cp:revision>165</cp:revision>
  <cp:lastPrinted>2018-05-15T11:41:00Z</cp:lastPrinted>
  <dcterms:created xsi:type="dcterms:W3CDTF">2021-04-07T07:49:00Z</dcterms:created>
  <dcterms:modified xsi:type="dcterms:W3CDTF">2021-10-06T13:45:00Z</dcterms:modified>
</cp:coreProperties>
</file>